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VERY_AGGRESSIVE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:27:00</w:t>
      </w:r>
      <w:r>
        <w:t xml:space="preserve"> </w:t>
      </w:r>
      <w:r>
        <w:t xml:space="preserve">-</w:t>
      </w:r>
      <w:r>
        <w:t xml:space="preserve"> </w:t>
      </w:r>
      <w:r>
        <w:t xml:space="preserve">0:44:28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นีวิทยุโทรทัศน์แห่งประเทศไทยถ่ายทอดสด สมเด็จพระกนิษฐาธิราชเจ้ากรมสมเด็จพระเทพรัตน์ราชสุดาสยามบรมราชกุมารี พระราชดำเนินทรงเปิดการประชุมวิชาการของสำนักงานพัฒนาวิทยาศาสตร์และเทคโนโลยีแห่งชาติ 1566 สำนักงานพัฒนาวิทยาศาสตร์และเทคโนโลยีแห่งชาติตำบลคลองหนึ่งอำเภอ คลองหลวงจังหวัดปทุมธานีค่ะ ซึ่งการจัดงานในปีนี้นะคะจัดขึ้นภายใต้หัวข้อ เร่งการขับเคลื่อนโมเดลเศรษฐกิจ BCG สู่ความยั่งยืน ซึ่งจัดขึ้นเป็นครั้งที่ แล้วนะคะ วันนี้เป็นวันแรกนะคะในพิธีเปิดระหว่างวันที่ 28-30 มีนาคม 2566 ค่ะ พระที่นั่งได้ถึงอาคารศูนย์ประชุมอุทยานวิทยาศาสตร์ 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 ผู้พิพากษาหัวหน้าศาลจังหวัดธัญบุรีผู้บัญชาการมณฑลทหารบก 21 ผู้บังคับการตำรวจภูธรจังหวัดปทุมธานีศาสตราจารย์สิริฤกษ์ทรงศิวิไล ปลัดกระทรวงการอุดมศึกษาวิทยาศาสตร์วิจัยและนวัตกรรมและศาสตราจารย์ชูเกียรติ พี่จำนงค์ผู้อำนวยการสำนักงานพัฒนาวิทยาศาสตร์และเทคโนโลยีแห่งชาติเฝ้าทูลละอองพระบาท สวัสดีค่ะ นางจินตนาพระนครนะคะนายกเหล่ากาชาดจังหวัดปทุมธานี รองผู้อำนวยการสำนักงานพัฒนาวิทยาศาสตร์และเทคโนโลยีแห่งชาติ สายงานบริหารทูลเกล้าฯถวายพวงมาลัยค่ะ ลำดับนี้สมเด็จพระกนิษฐาธิราชเจ้ากรมสมเด็จพระเทพรัตน์ราชสุดาสยามบรมราชกุมารี 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สวทชนะคะเป็นการจัดงาน ปีหน้าจัดขึ้นเป็นประจำครั้งนี้เป็นครั้งที่ 18 แล้วนะคะระหว่างวันที่ 20 31 มีนาคม 2566 ซึ่งมีการจัดงานอย่างเต็มรูป ทั้งกิจกรรมสัมมนาวิชาการและกิจกรรมสำหรับเยาวชน หาหัวข้อรวมทั้งการจัดแสดงผลงานในรูปแบบนิทรรศการ 72 ผลงานนะคะ อันนี้เป็นบรรยากาศภายในห้องออดิทอเรียมนะคะบรรยากาศของการเฝ้ารอ โดยสำนักงานพัฒนาวิทยาศาสตร์และเทคโนโลยี หรือสวทชนั้นนะคะมีบทบาทสำคัญเหมือนดั่งขุมพลังหลักของประเทศ 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 ให้ถ่ายที่เติบโตอย่างก้าวกระโดดค่ะนับตั้งแต่การจัดตั้งภายใต้พระราชบัญญัติพัฒนาวิทยาศาสตร์และเทคโนโลยี ปีพุทธศักราช 2534 นับจนถึงปัจจุบันนี้เป็นเวลา 32 ปีแล้วนะคะที่สวทชได้นำความรู้ความเ****วชาญมาพัฒนาให้เกิด เทคโนโลยีและนวัตกรรมเพื่อช่วยยกระดับคุณภาพชีวิตเพิ่มมูลค่าทางเศรษฐกิจ และแก้ไขปัญหาสำคัญของประเทศให้เป็นผลอย่างเป็นรูปประธรรมค่ะ อย่างเช่น ยอมรับแจ้งและติดตามปัญหาเมืองอย่างทันท่วงทีโดยประชาชนมีส่วนร่วม โปรแกรมช่วยโรงเรียน สำห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ือการระบาดใหญ่ของโรคโควิน 19 ที่ผ่านมาค่ะ สมเด็จพระเทพรัตนราชสุดาฯสยามบรมราชกุมารีเสด็จเข้าสู่ห้องออดิทอเรียมนะคะและประทับพระราชอาสน์ 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 เข้าเฝ้าทูลละอองพระบาททูลเกล้าทูลกระหม่อมถวายสูจิบัตรและเอกสารประกอบการประชุมค่ะ ทรงทราบฝ่าละอองพระบาท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มาเฝ้าทูลละอองพระบาทอยู่ณที่นี้มีความสำนึกในพระมหากรุณา คุณเป็นล้นพ้นที่ใต้ฝ่าละอองพระบาทเสด็จพระราชดำเนินมาทรงเปิดการประชุมวิชาการประจำ สำนักงานพัฒนา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 อังกฤษของประเทศ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 พุทธศักราช 2534 นับจนถึงปัจจุบันเป็นเวลา 32 ปี ที่สวทชได้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ฟอร์มรับแจ้งและติดตามปัญหาเมืองอย่างทันท่วงทีโดยประชาชน ส่วนร่วม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้ะ 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 ปีนี้จัดขึ้นเป็นครั้งที่ ระหว่างวันที่ 28 ถึง 31 มีนาคม 2561 อย่างเต็มรูปแบบทั้งกิจกรรมสัมมนาวิชาการนิทรรศการ กิจกรรมเยี่ยมชมกิจกรรมนำเสนอเชิงธุรกิจและกิจกรรมวิทยาศาสตร์สำหรับ เด็กและเยาวชนโดยตั้งเป้าเป็นเวทีในการนำเสนอผลงานของบุคลากร แลกเปลี่ยนประสบการณ์และเรียนรู้จักเครือข่ายพันธมิตรทั้งภาครัฐเอกชนและประชาชน สนับสนุนให้เกิดการพัฒนาและขับเคลื่อนเศรษฐกิจ 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ด้านส่งเสริม 4 การขับเคลื่อนประกอบด้วยการพัฒนาตามสาขายุทธศาสตร์ได้แก่ เศษอาหาร สุขภาพการแพทย์ พลังงานวัสดุและเคมีชีวภาพ และดิจิตอลและอิเล็กทรอนิกส์ป 4 การส่งเสริมประกอบด้วย การส่งเสริมโครงสร้างพื้นฐานและสิ่งอำนวยความสะดวก การยกระดับความสามารถของกำลังขน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และกิจกรรมสำหรับเยาวชน 53 หัวข้อ และการจัดแสดงผลงานในรูปแบบนิทรรศการ 72 ผลงาน ในโอกาสอันเป็นมงคลนี้ ข้า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 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อนณพัทลุง นายเมฆินทร์โฆษิตชุติมา นายกิตติพัฒน์ คงอรุโณทัย นายภัคนันท์ทัศนาภิรมย์ นายกษิดิศ สีกุน นางสาวสุภวรรณสาเสนาพร นายสุพจน์เหมพิทักษ์ นางสาวพิชชาพรกาญจนภูมิ นายอดิศรยศนวลและนายกันนาคเอี่ยม บัดนี้ได้เวลาอันเป็นอุดมมงคลเลิกแล้วข้าพเจ้าขอพระ ผ่านพระราชวโรกาสกราบบังคมทูลเชิญใต้ฝ่าละอองพระบาททรงมีพระราชดำรัส เปิดการประชุมวิชาการประจำปี 2008 หัวข้อ กลุ่มพลังหลักปตทขับเคลื่อนโมเดลเศรษฐกิจ BCG สู่ความยั่งยืน เพื่อเป็นสิริสวัสดิ์พิพัฒน์มงคลแก่ผู้ปฏิบัติงานและผู้ร่วมงานสืบไป พี่เกล้าด้วยกระหม่อม ข้าพเจ้ายินดีที่ได้มาเปิดการประชุมวิชาการ ประจำปีของสวทชหัวข้อสอบกรมพลังหลักวิทยา เทคโนโลยีและ เร่งการขับเคลื่อนโมเดลเศรษฐกิจ BCG สู่ความยั่งยืนที่จะ 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 กิจการได้อย่างมีประสิทธิภาพการรักษาทำได้ทันท่วงที 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 สภาพภูมิอากาศที่เปลี่ยนแปลงภัยธรรมชาติความเป็นอยู่ของประชาชน ด้านการศึกษาประเด็นท้าทายเหล่านี้ ส่งผลกระทบน้อยลงถ้าเรามีองค์ความรู้ที่เข้มแข็งมีเทคโนโลยีที่ก้าวหน้า การส่งเสริมให้นักวิทยาศาสตร์ นักวิจัยนักวิชาการร่วมมือกันพัฒนางานวิจัยและนวัตกรรม 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 พร้อมกับรักษาสิ่งแวดล้อมประชาชนได้รับโอกาสที่จะพัฒนาความเป็นอยู่อย่างทั่ว แต่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ซึ่งเป็นเป้าหมายหลักของประเทศในขณะนี้ขอให้นักวิจัย นักวิทยาศาสตร์นักวิจัยนักวิชาการตลอดจนผู้เกี่ยวข้องทุกภาคส่วนมุ่งมั่น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ขุมพลังในการพัฒนาประเทศชาติ ไปสู่ความเจริญอย่างยั่งยืนการประชุมวิชาการประจำปี ขอให้การประชุมบรรลุผลสำเร็จจงทุกประการและขอให้ท่านทั้งหลาย วันศุกร์สวัสดีทั่วกันตลอดไป สมเด็จพระกนิษฐาธิราชเจ้า สมเด็จพระเทพรัตน์ราชสุดาสยามบรมราชกุมารีได้มีพระราชดำรัส เปิดการประชุมวิชาการประจำปี 2566 ของสำนักงานพัฒนาวิทยาศาสตร์และเทคโนโลยีแห่งชาติ ภายใต้หัวข้อสอบมชขุมพลังหลัก เร่งการขับเคลื่อนโมเดลเศรษฐกิจ CG ส่งความยั่งยืนค่ะหลังจากจบพระราชดำรัสแล้วนะคะสมเด็จพระเทพรัตน์ราชสุดาสยามบรมราชกุมารีเสด็จพระราชดำเนิน วิธีค่ะและเสด็จออกจากห้องออดิทอเรียมนะคะ ผู้บรรยายร่วมนะคะขออนุญาตแนะนำ พิพัฒน์ฐิติกรนักวิเคราะห์อาวุโสศูนย์เทคโนโลยีพลังงานแห่งชาติ มชนะคะ Doctor นำชัยชีววิวรรธน์ผู้อำนวยการ สร้างสรรค์สื่อและผลิตภัณฑ์สวทชสวัสดีทั้ง 2 ท่านค่ะสวัสดีค่ะ การจัดงานสวทชในการจัดเป็นประจำทุกปีนะคะแต่ว่าในช่วงของสถานการณ์โรคระบาด covid ก็ได้มีการจัดงานเป็นออนไลน์ใช่ไหมคะอาจารย์ เต็มปีนี้เป็นปีแรกเลยนะคะที่เราเริ่มกลับมาจัดการอย่างเต็มรูปแบบนะคะที่อาคารศูนย์ประชุม อุทยานวิทยาศาสตร์ประเทศไทยค่ะ ลำดับนี้นะคะขออนุญาตนำท่านชมไปรับชมวีดีทัศน์ ผู้ชนะเลิศการประกวดโครงงานของนักวิทยาศาสตร์รุ่นเยาว์ครั้งที่ 15 และผู้ชนะเลิศการแข่งขันอินโนเวเตอร์ Challenge 2022 ค่ะ ปัจจุบันและอนาคต จนของเราได้มีทักษะทางวิทยาศาสตร์สำคัญอย่างมาก จัดการประกวดโครงงานของนักวิทยาศาสตร์รุ่นเยาว์ ysc ในปี 2561 นี้เป็นปีที่ 15 ตอนนี้เป็นกลไกสำคัญที่จะส่งเสริม ศึกษาได้มีโอกาสแสดงศักยภาพ ทักษะความรู้ความสามารถทางด้านวิทยาศาสตร์และเทคโนโลยีสร้างสรรค์ผลงาน พัฒนาเศรษฐกิจและสังคม บรรยายงานเกี่ยวกับงานปี 60 สมเด็จพระเทพรัตน์ราชสุดาสยามบรมราชกุมารี 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VERY_AGGRESSIVE) พิธีเปิดงานประชุมวิชาการประจำปี สวทช. ครั้งที่ 18 วันที่ 28 มีนาคม 2566 (0:27:00 - 0:44:28)</dc:title>
  <dc:creator/>
  <cp:keywords/>
  <dcterms:created xsi:type="dcterms:W3CDTF">2023-05-12T18:06:57Z</dcterms:created>
  <dcterms:modified xsi:type="dcterms:W3CDTF">2023-05-12T18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23.47 น.</vt:lpwstr>
  </property>
  <property fmtid="{D5CDD505-2E9C-101B-9397-08002B2CF9AE}" pid="3" name="subtitle">
    <vt:lpwstr/>
  </property>
</Properties>
</file>